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05CD6" w14:textId="77777777" w:rsidR="004F4A47" w:rsidRPr="00C82362" w:rsidRDefault="00C82362" w:rsidP="00C82362">
      <w:pPr>
        <w:jc w:val="center"/>
      </w:pPr>
      <w:bookmarkStart w:id="0" w:name="_GoBack"/>
      <w:bookmarkEnd w:id="0"/>
      <w:r w:rsidRPr="00C82362">
        <w:rPr>
          <w:noProof/>
        </w:rPr>
        <w:drawing>
          <wp:inline distT="0" distB="0" distL="0" distR="0" wp14:anchorId="3F2FE11C" wp14:editId="2ADBC6EA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63318" w14:textId="77777777" w:rsidR="00C82362" w:rsidRPr="00CA6F0D" w:rsidRDefault="00C82362" w:rsidP="00C82362">
      <w:pPr>
        <w:jc w:val="center"/>
        <w:rPr>
          <w:sz w:val="28"/>
          <w:szCs w:val="28"/>
        </w:rPr>
      </w:pPr>
    </w:p>
    <w:p w14:paraId="6F62DFC8" w14:textId="68C094F8" w:rsidR="00C82362" w:rsidRDefault="00C82362" w:rsidP="00C82362">
      <w:pPr>
        <w:jc w:val="center"/>
        <w:rPr>
          <w:b/>
          <w:sz w:val="28"/>
          <w:szCs w:val="28"/>
        </w:rPr>
      </w:pPr>
      <w:r w:rsidRPr="00C82362">
        <w:rPr>
          <w:b/>
          <w:sz w:val="28"/>
          <w:szCs w:val="28"/>
        </w:rPr>
        <w:t>Pokorný bude vypovídat před soudem</w:t>
      </w:r>
    </w:p>
    <w:p w14:paraId="3F1FE5E8" w14:textId="7C750481" w:rsidR="00C82362" w:rsidRPr="00CA6F0D" w:rsidRDefault="00C82362" w:rsidP="00C82362">
      <w:pPr>
        <w:jc w:val="center"/>
        <w:rPr>
          <w:b/>
          <w:sz w:val="28"/>
          <w:szCs w:val="28"/>
        </w:rPr>
      </w:pPr>
    </w:p>
    <w:p w14:paraId="01ECD322" w14:textId="7EF00C16" w:rsidR="005437F3" w:rsidRDefault="00C82362" w:rsidP="005437F3">
      <w:pPr>
        <w:spacing w:line="340" w:lineRule="exact"/>
        <w:rPr>
          <w:szCs w:val="22"/>
        </w:rPr>
      </w:pPr>
      <w:r>
        <w:rPr>
          <w:b/>
          <w:szCs w:val="22"/>
        </w:rPr>
        <w:t xml:space="preserve">Praha </w:t>
      </w:r>
      <w:r w:rsidR="00BC0F5A">
        <w:rPr>
          <w:b/>
          <w:szCs w:val="22"/>
        </w:rPr>
        <w:t>27</w:t>
      </w:r>
      <w:r>
        <w:rPr>
          <w:b/>
          <w:szCs w:val="22"/>
        </w:rPr>
        <w:t xml:space="preserve">. ledna 2019 – </w:t>
      </w:r>
      <w:r>
        <w:rPr>
          <w:szCs w:val="22"/>
        </w:rPr>
        <w:t xml:space="preserve">Spolumajitel advokátní kanceláře Pokorný, Wagner a partneři (AKPW) Mgr. Radek Pokorný je předvolán </w:t>
      </w:r>
      <w:r w:rsidR="00DA1DEF">
        <w:rPr>
          <w:szCs w:val="22"/>
        </w:rPr>
        <w:t xml:space="preserve">na pondělí na 28. ledna v 10:00 </w:t>
      </w:r>
      <w:r>
        <w:rPr>
          <w:szCs w:val="22"/>
        </w:rPr>
        <w:t xml:space="preserve">k Městskému soudu v Praze, aby podal svědectví v kauze AKPW proti společnosti E.S. Best a Erikovi </w:t>
      </w:r>
      <w:proofErr w:type="spellStart"/>
      <w:r>
        <w:rPr>
          <w:szCs w:val="22"/>
        </w:rPr>
        <w:t>Bestovi</w:t>
      </w:r>
      <w:proofErr w:type="spellEnd"/>
      <w:r>
        <w:rPr>
          <w:szCs w:val="22"/>
        </w:rPr>
        <w:t xml:space="preserve"> osobně</w:t>
      </w:r>
      <w:r w:rsidR="005437F3">
        <w:rPr>
          <w:szCs w:val="22"/>
        </w:rPr>
        <w:t>. Předmětem sporu je vyjádření</w:t>
      </w:r>
      <w:r w:rsidR="00A517EB">
        <w:rPr>
          <w:szCs w:val="22"/>
        </w:rPr>
        <w:t xml:space="preserve"> názoru</w:t>
      </w:r>
      <w:r w:rsidR="005437F3">
        <w:rPr>
          <w:szCs w:val="22"/>
        </w:rPr>
        <w:t xml:space="preserve"> Erika </w:t>
      </w:r>
      <w:proofErr w:type="spellStart"/>
      <w:r w:rsidR="005437F3">
        <w:rPr>
          <w:szCs w:val="22"/>
        </w:rPr>
        <w:t>Besta</w:t>
      </w:r>
      <w:proofErr w:type="spellEnd"/>
      <w:r w:rsidR="005437F3">
        <w:rPr>
          <w:szCs w:val="22"/>
        </w:rPr>
        <w:t xml:space="preserve"> v bulletinu „</w:t>
      </w:r>
      <w:proofErr w:type="spellStart"/>
      <w:r w:rsidR="005437F3">
        <w:rPr>
          <w:szCs w:val="22"/>
        </w:rPr>
        <w:t>Final</w:t>
      </w:r>
      <w:proofErr w:type="spellEnd"/>
      <w:r w:rsidR="005437F3">
        <w:rPr>
          <w:szCs w:val="22"/>
        </w:rPr>
        <w:t xml:space="preserve"> </w:t>
      </w:r>
      <w:proofErr w:type="spellStart"/>
      <w:r w:rsidR="005437F3">
        <w:rPr>
          <w:szCs w:val="22"/>
        </w:rPr>
        <w:t>word</w:t>
      </w:r>
      <w:proofErr w:type="spellEnd"/>
      <w:r w:rsidR="005437F3">
        <w:rPr>
          <w:szCs w:val="22"/>
        </w:rPr>
        <w:t>“ vydávaném společností E. S. Best s.r.o. v anglickém a českém jazyce</w:t>
      </w:r>
      <w:r w:rsidR="00A517EB">
        <w:rPr>
          <w:szCs w:val="22"/>
        </w:rPr>
        <w:t xml:space="preserve"> týkající se tendru na provozovatele mýtného systému</w:t>
      </w:r>
      <w:r w:rsidR="005437F3">
        <w:rPr>
          <w:szCs w:val="22"/>
        </w:rPr>
        <w:t>. Právě v něm 26.</w:t>
      </w:r>
      <w:r w:rsidR="00BC0F5A" w:rsidRPr="00BC0F5A">
        <w:rPr>
          <w:szCs w:val="22"/>
        </w:rPr>
        <w:t> </w:t>
      </w:r>
      <w:r w:rsidR="005437F3">
        <w:rPr>
          <w:szCs w:val="22"/>
        </w:rPr>
        <w:t>října 2017 padla zmínka o</w:t>
      </w:r>
      <w:r w:rsidR="00DA1DEF">
        <w:rPr>
          <w:szCs w:val="22"/>
        </w:rPr>
        <w:t> </w:t>
      </w:r>
      <w:r w:rsidR="005437F3">
        <w:rPr>
          <w:szCs w:val="22"/>
        </w:rPr>
        <w:t xml:space="preserve">právníkovi Pokorném, která zavdala příčinu </w:t>
      </w:r>
      <w:proofErr w:type="gramStart"/>
      <w:r w:rsidR="005437F3">
        <w:rPr>
          <w:szCs w:val="22"/>
        </w:rPr>
        <w:t>k</w:t>
      </w:r>
      <w:r w:rsidR="00BC0F5A">
        <w:rPr>
          <w:szCs w:val="22"/>
        </w:rPr>
        <w:t>  </w:t>
      </w:r>
      <w:r w:rsidR="005437F3">
        <w:rPr>
          <w:szCs w:val="22"/>
        </w:rPr>
        <w:t>žalobě</w:t>
      </w:r>
      <w:proofErr w:type="gramEnd"/>
      <w:r w:rsidR="005437F3">
        <w:rPr>
          <w:szCs w:val="22"/>
        </w:rPr>
        <w:t xml:space="preserve"> nejen v tomto sporu, ale i v paralelní při před </w:t>
      </w:r>
      <w:r w:rsidR="005437F3" w:rsidRPr="00500652">
        <w:rPr>
          <w:szCs w:val="22"/>
        </w:rPr>
        <w:t>Obvodním soudem pro Prahu 7, kde je žalobcem přímo právník Pokorný, a</w:t>
      </w:r>
      <w:r w:rsidR="009D6860">
        <w:rPr>
          <w:szCs w:val="22"/>
        </w:rPr>
        <w:t> </w:t>
      </w:r>
      <w:r w:rsidR="005437F3" w:rsidRPr="00500652">
        <w:rPr>
          <w:szCs w:val="22"/>
        </w:rPr>
        <w:t>nikoliv jeho advokátní kancelář.</w:t>
      </w:r>
    </w:p>
    <w:p w14:paraId="373DFA61" w14:textId="5FBB1D53" w:rsidR="00A80C01" w:rsidRDefault="00A80C01" w:rsidP="005437F3">
      <w:pPr>
        <w:spacing w:line="340" w:lineRule="exact"/>
        <w:rPr>
          <w:szCs w:val="22"/>
        </w:rPr>
      </w:pPr>
    </w:p>
    <w:p w14:paraId="26BBDE3D" w14:textId="3418C6D7" w:rsidR="00A80C01" w:rsidRDefault="00A80C01" w:rsidP="00A80C01">
      <w:pPr>
        <w:spacing w:line="340" w:lineRule="exact"/>
        <w:rPr>
          <w:szCs w:val="22"/>
        </w:rPr>
      </w:pPr>
      <w:r>
        <w:rPr>
          <w:szCs w:val="22"/>
        </w:rPr>
        <w:t xml:space="preserve">Celý spor </w:t>
      </w:r>
      <w:r w:rsidR="00A517EB">
        <w:rPr>
          <w:szCs w:val="22"/>
        </w:rPr>
        <w:t>je o to zajímavější, že s</w:t>
      </w:r>
      <w:r>
        <w:rPr>
          <w:szCs w:val="22"/>
        </w:rPr>
        <w:t xml:space="preserve">polečností </w:t>
      </w:r>
      <w:proofErr w:type="spellStart"/>
      <w:r>
        <w:rPr>
          <w:szCs w:val="22"/>
        </w:rPr>
        <w:t>Kapsch</w:t>
      </w:r>
      <w:proofErr w:type="spellEnd"/>
      <w:r>
        <w:rPr>
          <w:szCs w:val="22"/>
        </w:rPr>
        <w:t xml:space="preserve"> tolik napadaný a</w:t>
      </w:r>
      <w:r w:rsidR="00BC0F5A">
        <w:rPr>
          <w:szCs w:val="22"/>
        </w:rPr>
        <w:t> </w:t>
      </w:r>
      <w:r>
        <w:rPr>
          <w:szCs w:val="22"/>
        </w:rPr>
        <w:t xml:space="preserve">zpochybňovaný tendr se </w:t>
      </w:r>
      <w:r w:rsidR="00A517EB">
        <w:rPr>
          <w:szCs w:val="22"/>
        </w:rPr>
        <w:t xml:space="preserve">již </w:t>
      </w:r>
      <w:r w:rsidR="00551D0E">
        <w:rPr>
          <w:szCs w:val="22"/>
        </w:rPr>
        <w:t xml:space="preserve">dávno </w:t>
      </w:r>
      <w:r>
        <w:rPr>
          <w:szCs w:val="22"/>
        </w:rPr>
        <w:t xml:space="preserve">podařilo zdárně dokončit a vybrat nového provozovatele mýtného systému. Tím podle rozhodnutí Ministerstva dopravy ČR není firma </w:t>
      </w:r>
      <w:proofErr w:type="spellStart"/>
      <w:r>
        <w:rPr>
          <w:szCs w:val="22"/>
        </w:rPr>
        <w:t>Kapsch</w:t>
      </w:r>
      <w:proofErr w:type="spellEnd"/>
      <w:r w:rsidR="00A517EB">
        <w:rPr>
          <w:szCs w:val="22"/>
        </w:rPr>
        <w:t xml:space="preserve"> zmíněná v předmětném článku.</w:t>
      </w:r>
    </w:p>
    <w:p w14:paraId="1309D4FB" w14:textId="2C060184" w:rsidR="00F54C9F" w:rsidRDefault="00F54C9F" w:rsidP="00A80C01">
      <w:pPr>
        <w:spacing w:line="340" w:lineRule="exact"/>
        <w:rPr>
          <w:szCs w:val="22"/>
        </w:rPr>
      </w:pPr>
    </w:p>
    <w:p w14:paraId="7E49A6FD" w14:textId="45A761C1" w:rsidR="00A517EB" w:rsidRDefault="00F54C9F" w:rsidP="00A80C01">
      <w:pPr>
        <w:spacing w:line="340" w:lineRule="exact"/>
        <w:rPr>
          <w:szCs w:val="22"/>
        </w:rPr>
      </w:pPr>
      <w:r>
        <w:rPr>
          <w:szCs w:val="22"/>
        </w:rPr>
        <w:t>Obecně lze ale říci, že v obou sporech jde víc o svobodu slova než o</w:t>
      </w:r>
      <w:r w:rsidR="00DA1DEF">
        <w:rPr>
          <w:szCs w:val="22"/>
        </w:rPr>
        <w:t> </w:t>
      </w:r>
      <w:r w:rsidR="003F4F6F">
        <w:rPr>
          <w:szCs w:val="22"/>
        </w:rPr>
        <w:t xml:space="preserve">zásah do pověsti </w:t>
      </w:r>
      <w:r>
        <w:rPr>
          <w:szCs w:val="22"/>
        </w:rPr>
        <w:t xml:space="preserve">člověka, jehož veřejnost, včetně té novinářské, vnímá nejen jako známého advokáta, ale rovněž jako známého lobbistu. </w:t>
      </w:r>
    </w:p>
    <w:p w14:paraId="6BADADDD" w14:textId="77777777" w:rsidR="00A517EB" w:rsidRDefault="00A517EB" w:rsidP="00A80C01">
      <w:pPr>
        <w:spacing w:line="340" w:lineRule="exact"/>
        <w:rPr>
          <w:szCs w:val="22"/>
        </w:rPr>
      </w:pPr>
    </w:p>
    <w:p w14:paraId="7D74E2C4" w14:textId="3590FF92" w:rsidR="00F54C9F" w:rsidRDefault="00DA1DEF" w:rsidP="00A80C01">
      <w:pPr>
        <w:spacing w:line="340" w:lineRule="exact"/>
        <w:rPr>
          <w:szCs w:val="22"/>
        </w:rPr>
      </w:pPr>
      <w:r>
        <w:rPr>
          <w:szCs w:val="22"/>
        </w:rPr>
        <w:t>„</w:t>
      </w:r>
      <w:r w:rsidR="00E80D87">
        <w:rPr>
          <w:szCs w:val="22"/>
        </w:rPr>
        <w:t>Máme za to</w:t>
      </w:r>
      <w:r w:rsidR="00F54C9F">
        <w:rPr>
          <w:szCs w:val="22"/>
        </w:rPr>
        <w:t>, že napad</w:t>
      </w:r>
      <w:r w:rsidR="00E80D87">
        <w:rPr>
          <w:szCs w:val="22"/>
        </w:rPr>
        <w:t>aný</w:t>
      </w:r>
      <w:r w:rsidR="00F54C9F">
        <w:rPr>
          <w:szCs w:val="22"/>
        </w:rPr>
        <w:t xml:space="preserve"> </w:t>
      </w:r>
      <w:proofErr w:type="spellStart"/>
      <w:r w:rsidR="00E80D87">
        <w:rPr>
          <w:szCs w:val="22"/>
        </w:rPr>
        <w:t>Bestův</w:t>
      </w:r>
      <w:proofErr w:type="spellEnd"/>
      <w:r w:rsidR="00E80D87">
        <w:rPr>
          <w:szCs w:val="22"/>
        </w:rPr>
        <w:t xml:space="preserve"> komentář </w:t>
      </w:r>
      <w:r w:rsidR="00F54C9F">
        <w:rPr>
          <w:szCs w:val="22"/>
        </w:rPr>
        <w:t xml:space="preserve">nebyl a není </w:t>
      </w:r>
      <w:r w:rsidR="00E80D87">
        <w:rPr>
          <w:szCs w:val="22"/>
        </w:rPr>
        <w:t xml:space="preserve">způsobilý </w:t>
      </w:r>
      <w:r w:rsidR="00F54C9F">
        <w:rPr>
          <w:szCs w:val="22"/>
        </w:rPr>
        <w:t xml:space="preserve">přivodit Pokornému </w:t>
      </w:r>
      <w:r>
        <w:rPr>
          <w:szCs w:val="22"/>
        </w:rPr>
        <w:t xml:space="preserve">ani </w:t>
      </w:r>
      <w:r w:rsidR="00F54C9F">
        <w:rPr>
          <w:szCs w:val="22"/>
        </w:rPr>
        <w:t>kanceláři, v níž podniká, jakoukoliv újmu na pověsti</w:t>
      </w:r>
      <w:r>
        <w:rPr>
          <w:szCs w:val="22"/>
        </w:rPr>
        <w:t xml:space="preserve">,“ uzavřel </w:t>
      </w:r>
      <w:r w:rsidR="00A517EB">
        <w:rPr>
          <w:szCs w:val="22"/>
        </w:rPr>
        <w:t xml:space="preserve">JUDr. Ivan </w:t>
      </w:r>
      <w:r>
        <w:rPr>
          <w:szCs w:val="22"/>
        </w:rPr>
        <w:t>Houfek</w:t>
      </w:r>
      <w:r w:rsidR="00A517EB">
        <w:rPr>
          <w:szCs w:val="22"/>
        </w:rPr>
        <w:t xml:space="preserve">, </w:t>
      </w:r>
      <w:proofErr w:type="spellStart"/>
      <w:r w:rsidR="00A517EB">
        <w:rPr>
          <w:szCs w:val="22"/>
        </w:rPr>
        <w:t>Bestův</w:t>
      </w:r>
      <w:proofErr w:type="spellEnd"/>
      <w:r w:rsidR="00A517EB">
        <w:rPr>
          <w:szCs w:val="22"/>
        </w:rPr>
        <w:t xml:space="preserve"> advokát</w:t>
      </w:r>
      <w:r>
        <w:rPr>
          <w:szCs w:val="22"/>
        </w:rPr>
        <w:t>.</w:t>
      </w:r>
    </w:p>
    <w:p w14:paraId="245C9C5D" w14:textId="0FE769DD" w:rsidR="00DA1DEF" w:rsidRDefault="00DA1DEF" w:rsidP="00A80C01">
      <w:pPr>
        <w:spacing w:line="340" w:lineRule="exact"/>
        <w:rPr>
          <w:szCs w:val="22"/>
        </w:rPr>
      </w:pPr>
    </w:p>
    <w:p w14:paraId="3ED37386" w14:textId="77777777" w:rsidR="00DA1DEF" w:rsidRPr="00BC0F5A" w:rsidRDefault="00DA1DEF">
      <w:pPr>
        <w:rPr>
          <w:b/>
          <w:szCs w:val="22"/>
        </w:rPr>
      </w:pPr>
    </w:p>
    <w:p w14:paraId="2FFAA177" w14:textId="1073A025" w:rsidR="00DA1DEF" w:rsidRPr="00BC0F5A" w:rsidRDefault="00DA1DEF">
      <w:pPr>
        <w:rPr>
          <w:b/>
          <w:szCs w:val="22"/>
        </w:rPr>
      </w:pPr>
      <w:r w:rsidRPr="00BC0F5A">
        <w:rPr>
          <w:b/>
          <w:szCs w:val="22"/>
        </w:rPr>
        <w:t>Kontakt:</w:t>
      </w:r>
    </w:p>
    <w:p w14:paraId="3D1131B1" w14:textId="77777777" w:rsidR="00DA1DEF" w:rsidRPr="00E5323D" w:rsidRDefault="00DA1DEF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57AC1683" w14:textId="77777777" w:rsidR="00DA1DEF" w:rsidRPr="00E5323D" w:rsidRDefault="00DA1DEF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7FE876CE" w14:textId="77777777" w:rsidR="00DA1DEF" w:rsidRPr="00E5323D" w:rsidRDefault="00DA1DEF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3BD5011A" w14:textId="1422A72A" w:rsidR="00DA1DEF" w:rsidRDefault="00DA1DEF" w:rsidP="00A80C01">
      <w:pPr>
        <w:spacing w:line="340" w:lineRule="exact"/>
        <w:rPr>
          <w:szCs w:val="22"/>
        </w:rPr>
      </w:pPr>
      <w:r w:rsidRPr="00E5323D">
        <w:rPr>
          <w:szCs w:val="22"/>
        </w:rPr>
        <w:t>michal.donath@dbm.cz</w:t>
      </w:r>
    </w:p>
    <w:p w14:paraId="2860DAEF" w14:textId="77777777" w:rsidR="00A80C01" w:rsidRPr="00500652" w:rsidRDefault="00A80C01" w:rsidP="005437F3">
      <w:pPr>
        <w:spacing w:line="340" w:lineRule="exact"/>
        <w:rPr>
          <w:szCs w:val="22"/>
        </w:rPr>
      </w:pPr>
    </w:p>
    <w:p w14:paraId="303ABFED" w14:textId="4D1A3840" w:rsidR="00C82362" w:rsidRPr="00C82362" w:rsidRDefault="00C82362" w:rsidP="00C82362">
      <w:pPr>
        <w:rPr>
          <w:szCs w:val="22"/>
        </w:rPr>
      </w:pPr>
    </w:p>
    <w:sectPr w:rsidR="00C82362" w:rsidRPr="00C82362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MLE0MzWwBFJGhko6SsGpxcWZ+XkgBYa1AICe/mksAAAA"/>
  </w:docVars>
  <w:rsids>
    <w:rsidRoot w:val="00C82362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BA2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6F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37F3"/>
    <w:rsid w:val="00545228"/>
    <w:rsid w:val="00545EA9"/>
    <w:rsid w:val="00547225"/>
    <w:rsid w:val="00547C5A"/>
    <w:rsid w:val="005506F2"/>
    <w:rsid w:val="00550995"/>
    <w:rsid w:val="00550D6B"/>
    <w:rsid w:val="00551062"/>
    <w:rsid w:val="00551D0E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B0D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6860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17EB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01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0F5A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362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A6F0D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1DEF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0D87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C9F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C8ADCD"/>
  <w15:docId w15:val="{CEFD8296-38C2-443C-A649-5DFBD198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E80D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80D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7</Words>
  <Characters>128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2</cp:revision>
  <dcterms:created xsi:type="dcterms:W3CDTF">2019-01-27T16:17:00Z</dcterms:created>
  <dcterms:modified xsi:type="dcterms:W3CDTF">2019-01-27T16:17:00Z</dcterms:modified>
</cp:coreProperties>
</file>